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FFA77" w14:textId="14387E86" w:rsidR="003C2287" w:rsidRDefault="003C2287" w:rsidP="00E27320">
      <w:pPr>
        <w:pStyle w:val="Heading1"/>
      </w:pPr>
      <w:r>
        <w:t>Supplemental material</w:t>
      </w:r>
    </w:p>
    <w:p w14:paraId="607E44A0" w14:textId="03C1EF24" w:rsidR="00E27320" w:rsidRPr="005333B4" w:rsidRDefault="00E27320" w:rsidP="00E27320">
      <w:pPr>
        <w:pStyle w:val="Heading1"/>
        <w:rPr>
          <w:rFonts w:ascii="Times" w:hAnsi="Times"/>
          <w:iCs/>
          <w:sz w:val="26"/>
        </w:rPr>
      </w:pPr>
      <w:r w:rsidRPr="005333B4">
        <w:t>Knowledge</w:t>
      </w:r>
      <w:r>
        <w:t>,</w:t>
      </w:r>
      <w:r w:rsidRPr="005333B4">
        <w:t xml:space="preserve"> perception</w:t>
      </w:r>
      <w:r>
        <w:t>,</w:t>
      </w:r>
      <w:r w:rsidRPr="005333B4">
        <w:t xml:space="preserve"> and application </w:t>
      </w:r>
      <w:r>
        <w:t>of</w:t>
      </w:r>
      <w:r w:rsidRPr="005333B4">
        <w:t xml:space="preserve"> pharmacogenomics among hospital pharmacist</w:t>
      </w:r>
      <w:r>
        <w:t>s</w:t>
      </w:r>
      <w:r w:rsidRPr="005333B4">
        <w:t xml:space="preserve"> in Saudi Arabia</w:t>
      </w:r>
      <w:r w:rsidRPr="005333B4">
        <w:rPr>
          <w:rFonts w:ascii="Times" w:hAnsi="Times"/>
          <w:i/>
          <w:sz w:val="26"/>
        </w:rPr>
        <w:t xml:space="preserve"> </w:t>
      </w:r>
    </w:p>
    <w:p w14:paraId="2D6AEA2C" w14:textId="77777777" w:rsidR="00E27320" w:rsidRDefault="00E27320" w:rsidP="00C63524">
      <w:pPr>
        <w:spacing w:line="360" w:lineRule="auto"/>
        <w:jc w:val="both"/>
        <w:rPr>
          <w:rFonts w:ascii="Times" w:hAnsi="Times"/>
          <w:b/>
          <w:i/>
          <w:sz w:val="24"/>
        </w:rPr>
      </w:pPr>
      <w:r w:rsidRPr="0088107A">
        <w:rPr>
          <w:rFonts w:ascii="Times" w:hAnsi="Times"/>
          <w:b/>
          <w:i/>
          <w:sz w:val="24"/>
        </w:rPr>
        <w:t>Mohammed S. Algahtani</w:t>
      </w:r>
    </w:p>
    <w:p w14:paraId="79A66C67" w14:textId="77777777" w:rsidR="00E27320" w:rsidRDefault="00E27320" w:rsidP="00C63524">
      <w:pPr>
        <w:spacing w:line="360" w:lineRule="auto"/>
        <w:jc w:val="both"/>
        <w:rPr>
          <w:rFonts w:ascii="Whitney-Book" w:eastAsia="Times New Roman" w:hAnsi="Whitney-Book" w:cs="Whitney-Book"/>
          <w:sz w:val="20"/>
          <w:szCs w:val="20"/>
          <w:lang w:val="en-GB" w:eastAsia="zh-CN"/>
        </w:rPr>
      </w:pPr>
      <w:r w:rsidRPr="007E175E">
        <w:rPr>
          <w:rFonts w:ascii="Whitney-Book" w:eastAsia="Times New Roman" w:hAnsi="Whitney-Book" w:cs="Whitney-Book"/>
          <w:sz w:val="20"/>
          <w:szCs w:val="20"/>
          <w:lang w:val="en-GB" w:eastAsia="zh-CN"/>
        </w:rPr>
        <w:t>Department of Pharmaceutics, College of Pharmacy, Najran University, Kingdom of Saudi Arabia</w:t>
      </w:r>
    </w:p>
    <w:p w14:paraId="0099A422" w14:textId="77777777" w:rsidR="00E27320" w:rsidRDefault="00E27320" w:rsidP="00C63524">
      <w:pPr>
        <w:autoSpaceDE w:val="0"/>
        <w:autoSpaceDN w:val="0"/>
        <w:adjustRightInd w:val="0"/>
        <w:spacing w:after="0" w:line="360" w:lineRule="auto"/>
        <w:rPr>
          <w:rFonts w:ascii="Whitney-Book" w:eastAsia="Times New Roman" w:hAnsi="Whitney-Book" w:cs="Whitney-Book"/>
          <w:sz w:val="20"/>
          <w:szCs w:val="20"/>
          <w:lang w:val="en-GB" w:eastAsia="zh-CN"/>
        </w:rPr>
      </w:pPr>
      <w:r w:rsidRPr="00615BFB">
        <w:rPr>
          <w:rFonts w:ascii="Whitney-Book" w:eastAsia="Times New Roman" w:hAnsi="Whitney-Book" w:cs="Whitney-Book"/>
          <w:sz w:val="20"/>
          <w:szCs w:val="20"/>
          <w:lang w:val="en-GB" w:eastAsia="zh-CN"/>
        </w:rPr>
        <w:t>corresponding author email</w:t>
      </w:r>
      <w:r>
        <w:rPr>
          <w:rFonts w:ascii="Whitney-Book" w:eastAsia="Times New Roman" w:hAnsi="Whitney-Book" w:cs="Whitney-Book"/>
          <w:sz w:val="20"/>
          <w:szCs w:val="20"/>
          <w:lang w:val="en-GB" w:eastAsia="zh-CN"/>
        </w:rPr>
        <w:t xml:space="preserve">: </w:t>
      </w:r>
      <w:hyperlink r:id="rId6" w:history="1">
        <w:r w:rsidRPr="00E757C7">
          <w:rPr>
            <w:rStyle w:val="Hyperlink"/>
            <w:rFonts w:ascii="Whitney-Book" w:eastAsia="Times New Roman" w:hAnsi="Whitney-Book" w:cs="Whitney-Book"/>
            <w:sz w:val="20"/>
            <w:szCs w:val="20"/>
            <w:lang w:val="en-GB" w:eastAsia="zh-CN"/>
          </w:rPr>
          <w:t>msalqahtane@nu.edu.sa</w:t>
        </w:r>
      </w:hyperlink>
    </w:p>
    <w:p w14:paraId="6B135A5B" w14:textId="77777777" w:rsidR="00E27320" w:rsidRPr="00E27320" w:rsidRDefault="00E27320" w:rsidP="00D1083A">
      <w:pPr>
        <w:pStyle w:val="Heading2"/>
        <w:rPr>
          <w:lang w:val="en-GB"/>
        </w:rPr>
      </w:pPr>
    </w:p>
    <w:p w14:paraId="7DE694C3" w14:textId="0A4D5EF7" w:rsidR="0060768D" w:rsidRDefault="00FD22F6" w:rsidP="00D1083A">
      <w:pPr>
        <w:pStyle w:val="Heading2"/>
      </w:pPr>
      <w:r>
        <w:t>Supplementa</w:t>
      </w:r>
      <w:r w:rsidR="00E27320">
        <w:t>l material</w:t>
      </w:r>
      <w:r w:rsidR="0060768D">
        <w:t xml:space="preserve">: </w:t>
      </w:r>
      <w:r w:rsidR="00526B83">
        <w:t xml:space="preserve">Knowledge, perception and </w:t>
      </w:r>
      <w:r w:rsidR="00C122F0">
        <w:t>application of p</w:t>
      </w:r>
      <w:r w:rsidR="00526B83">
        <w:t>harmacogenomics</w:t>
      </w:r>
      <w:r w:rsidR="00334615">
        <w:t xml:space="preserve"> s</w:t>
      </w:r>
      <w:r w:rsidR="0060768D">
        <w:t>urvey</w:t>
      </w:r>
      <w:r w:rsidR="00334615">
        <w:t xml:space="preserve"> distributed among hospital pharmacists</w:t>
      </w:r>
      <w:r w:rsidR="0060768D">
        <w:t xml:space="preserve"> </w:t>
      </w:r>
    </w:p>
    <w:p w14:paraId="1A0E5A0C" w14:textId="72AD5018" w:rsidR="00272EFC" w:rsidRDefault="00FD22F6" w:rsidP="00D1083A">
      <w:pPr>
        <w:pStyle w:val="Heading2"/>
      </w:pPr>
      <w:r>
        <w:t xml:space="preserve"> 1: </w:t>
      </w:r>
      <w:r w:rsidR="00EF712D" w:rsidRPr="00EF712D">
        <w:t>Demographic information</w:t>
      </w:r>
    </w:p>
    <w:p w14:paraId="4847BB9B" w14:textId="77777777" w:rsidR="00EF712D" w:rsidRPr="001C00B4" w:rsidRDefault="00EF712D" w:rsidP="001A57BC">
      <w:pPr>
        <w:pStyle w:val="ListParagraph"/>
        <w:numPr>
          <w:ilvl w:val="0"/>
          <w:numId w:val="2"/>
        </w:numPr>
        <w:ind w:firstLine="0"/>
        <w:rPr>
          <w:b/>
          <w:bCs/>
        </w:rPr>
      </w:pPr>
      <w:r w:rsidRPr="001C00B4">
        <w:rPr>
          <w:b/>
          <w:bCs/>
        </w:rPr>
        <w:t>Designation</w:t>
      </w:r>
      <w:r w:rsidRPr="001C00B4">
        <w:rPr>
          <w:b/>
          <w:bCs/>
        </w:rPr>
        <w:tab/>
      </w:r>
    </w:p>
    <w:p w14:paraId="2958C169" w14:textId="771052DC" w:rsidR="00EF712D" w:rsidRDefault="00EF712D" w:rsidP="001A57BC">
      <w:pPr>
        <w:pStyle w:val="ListParagraph"/>
        <w:numPr>
          <w:ilvl w:val="1"/>
          <w:numId w:val="2"/>
        </w:numPr>
        <w:ind w:firstLine="0"/>
      </w:pPr>
      <w:r w:rsidRPr="00EF712D">
        <w:t>Pharmacist</w:t>
      </w:r>
    </w:p>
    <w:p w14:paraId="117D93A3" w14:textId="5D312A21" w:rsidR="00EF712D" w:rsidRDefault="00EF712D" w:rsidP="001A57BC">
      <w:pPr>
        <w:pStyle w:val="ListParagraph"/>
        <w:numPr>
          <w:ilvl w:val="1"/>
          <w:numId w:val="2"/>
        </w:numPr>
        <w:ind w:firstLine="0"/>
      </w:pPr>
      <w:r w:rsidRPr="00EF712D">
        <w:t>Senior pharmacist</w:t>
      </w:r>
    </w:p>
    <w:p w14:paraId="422A25CE" w14:textId="07D425E8" w:rsidR="00EF712D" w:rsidRDefault="00EF712D" w:rsidP="001A57BC">
      <w:pPr>
        <w:pStyle w:val="ListParagraph"/>
        <w:numPr>
          <w:ilvl w:val="1"/>
          <w:numId w:val="2"/>
        </w:numPr>
        <w:ind w:firstLine="0"/>
      </w:pPr>
      <w:r w:rsidRPr="00EF712D">
        <w:t>Consultant pharmacist</w:t>
      </w:r>
    </w:p>
    <w:p w14:paraId="70BED785" w14:textId="707A60EE" w:rsidR="00EF712D" w:rsidRPr="001C00B4" w:rsidRDefault="00EF712D" w:rsidP="001A57BC">
      <w:pPr>
        <w:pStyle w:val="ListParagraph"/>
        <w:numPr>
          <w:ilvl w:val="0"/>
          <w:numId w:val="2"/>
        </w:numPr>
        <w:ind w:firstLine="0"/>
        <w:rPr>
          <w:b/>
          <w:bCs/>
        </w:rPr>
      </w:pPr>
      <w:r w:rsidRPr="001C00B4">
        <w:rPr>
          <w:b/>
          <w:bCs/>
        </w:rPr>
        <w:t>Degree</w:t>
      </w:r>
    </w:p>
    <w:p w14:paraId="21E5760F" w14:textId="23034EC2" w:rsidR="00BA0657" w:rsidRDefault="00BA0657" w:rsidP="001A57BC">
      <w:pPr>
        <w:pStyle w:val="ListParagraph"/>
        <w:numPr>
          <w:ilvl w:val="1"/>
          <w:numId w:val="2"/>
        </w:numPr>
        <w:ind w:firstLine="0"/>
      </w:pPr>
      <w:r w:rsidRPr="00BA0657">
        <w:t>BSc</w:t>
      </w:r>
    </w:p>
    <w:p w14:paraId="50F120E6" w14:textId="4562D368" w:rsidR="00BA0657" w:rsidRDefault="00BA0657" w:rsidP="001A57BC">
      <w:pPr>
        <w:pStyle w:val="ListParagraph"/>
        <w:numPr>
          <w:ilvl w:val="1"/>
          <w:numId w:val="2"/>
        </w:numPr>
        <w:ind w:firstLine="0"/>
      </w:pPr>
      <w:r w:rsidRPr="00BA0657">
        <w:t>Pharm D</w:t>
      </w:r>
    </w:p>
    <w:p w14:paraId="7B550575" w14:textId="18AB81E6" w:rsidR="00BA0657" w:rsidRDefault="00BA0657" w:rsidP="001A57BC">
      <w:pPr>
        <w:pStyle w:val="ListParagraph"/>
        <w:numPr>
          <w:ilvl w:val="1"/>
          <w:numId w:val="2"/>
        </w:numPr>
        <w:ind w:firstLine="0"/>
      </w:pPr>
      <w:r w:rsidRPr="00BA0657">
        <w:t>MSc</w:t>
      </w:r>
    </w:p>
    <w:p w14:paraId="06A320D6" w14:textId="7A9F8C5D" w:rsidR="00BA0657" w:rsidRDefault="00BA0657" w:rsidP="001A57BC">
      <w:pPr>
        <w:pStyle w:val="ListParagraph"/>
        <w:numPr>
          <w:ilvl w:val="1"/>
          <w:numId w:val="2"/>
        </w:numPr>
        <w:ind w:firstLine="0"/>
      </w:pPr>
      <w:r w:rsidRPr="00BA0657">
        <w:t>PhD</w:t>
      </w:r>
    </w:p>
    <w:p w14:paraId="55D8C671" w14:textId="3F53B225" w:rsidR="00BA0657" w:rsidRPr="001C00B4" w:rsidRDefault="00BA0657" w:rsidP="001A57BC">
      <w:pPr>
        <w:pStyle w:val="ListParagraph"/>
        <w:numPr>
          <w:ilvl w:val="0"/>
          <w:numId w:val="2"/>
        </w:numPr>
        <w:ind w:firstLine="0"/>
        <w:rPr>
          <w:b/>
          <w:bCs/>
        </w:rPr>
      </w:pPr>
      <w:r w:rsidRPr="001C00B4">
        <w:rPr>
          <w:b/>
          <w:bCs/>
        </w:rPr>
        <w:t>Hospital type</w:t>
      </w:r>
    </w:p>
    <w:p w14:paraId="08E61A86" w14:textId="60FFD516" w:rsidR="00BA0657" w:rsidRDefault="00BA0657" w:rsidP="001A57BC">
      <w:pPr>
        <w:pStyle w:val="ListParagraph"/>
        <w:numPr>
          <w:ilvl w:val="1"/>
          <w:numId w:val="2"/>
        </w:numPr>
        <w:ind w:firstLine="0"/>
      </w:pPr>
      <w:r>
        <w:t>Governmental hospital</w:t>
      </w:r>
    </w:p>
    <w:p w14:paraId="519EA0E8" w14:textId="5C8C6F25" w:rsidR="00BA0657" w:rsidRDefault="00BA0657" w:rsidP="001A57BC">
      <w:pPr>
        <w:pStyle w:val="ListParagraph"/>
        <w:numPr>
          <w:ilvl w:val="1"/>
          <w:numId w:val="2"/>
        </w:numPr>
        <w:ind w:firstLine="0"/>
      </w:pPr>
      <w:r>
        <w:t xml:space="preserve">Other governmental hospital </w:t>
      </w:r>
    </w:p>
    <w:p w14:paraId="1290C432" w14:textId="378868BE" w:rsidR="004A2674" w:rsidRDefault="004A2674" w:rsidP="001A57BC">
      <w:pPr>
        <w:pStyle w:val="ListParagraph"/>
        <w:numPr>
          <w:ilvl w:val="1"/>
          <w:numId w:val="2"/>
        </w:numPr>
        <w:ind w:firstLine="0"/>
      </w:pPr>
      <w:r>
        <w:t>Private hospital</w:t>
      </w:r>
      <w:r>
        <w:tab/>
      </w:r>
    </w:p>
    <w:p w14:paraId="07270942" w14:textId="7A30683D" w:rsidR="004A2674" w:rsidRPr="001C00B4" w:rsidRDefault="004A2674" w:rsidP="001A57BC">
      <w:pPr>
        <w:pStyle w:val="ListParagraph"/>
        <w:numPr>
          <w:ilvl w:val="0"/>
          <w:numId w:val="2"/>
        </w:numPr>
        <w:ind w:firstLine="0"/>
        <w:rPr>
          <w:b/>
          <w:bCs/>
        </w:rPr>
      </w:pPr>
      <w:r w:rsidRPr="001C00B4">
        <w:rPr>
          <w:b/>
          <w:bCs/>
        </w:rPr>
        <w:t xml:space="preserve">Number of Years since completing the latest degree         </w:t>
      </w:r>
    </w:p>
    <w:p w14:paraId="2E1BEB77" w14:textId="271BF7C9" w:rsidR="004A2674" w:rsidRDefault="004A2674" w:rsidP="001A57BC">
      <w:pPr>
        <w:pStyle w:val="ListParagraph"/>
        <w:numPr>
          <w:ilvl w:val="1"/>
          <w:numId w:val="2"/>
        </w:numPr>
        <w:ind w:firstLine="0"/>
      </w:pPr>
      <w:r w:rsidRPr="004A2674">
        <w:t>&lt; 2</w:t>
      </w:r>
    </w:p>
    <w:p w14:paraId="76FDAEC3" w14:textId="1100A029" w:rsidR="004A2674" w:rsidRDefault="004A2674" w:rsidP="001A57BC">
      <w:pPr>
        <w:pStyle w:val="ListParagraph"/>
        <w:numPr>
          <w:ilvl w:val="1"/>
          <w:numId w:val="2"/>
        </w:numPr>
        <w:ind w:firstLine="0"/>
      </w:pPr>
      <w:r w:rsidRPr="004A2674">
        <w:t>2-4</w:t>
      </w:r>
    </w:p>
    <w:p w14:paraId="600CF72B" w14:textId="7C2EB738" w:rsidR="004A2674" w:rsidRDefault="004A2674" w:rsidP="001A57BC">
      <w:pPr>
        <w:pStyle w:val="ListParagraph"/>
        <w:numPr>
          <w:ilvl w:val="1"/>
          <w:numId w:val="2"/>
        </w:numPr>
        <w:ind w:firstLine="0"/>
      </w:pPr>
      <w:r w:rsidRPr="004A2674">
        <w:t>5-7</w:t>
      </w:r>
    </w:p>
    <w:p w14:paraId="2737E458" w14:textId="22E54BE4" w:rsidR="004A2674" w:rsidRDefault="004A2674" w:rsidP="001A57BC">
      <w:pPr>
        <w:pStyle w:val="ListParagraph"/>
        <w:numPr>
          <w:ilvl w:val="1"/>
          <w:numId w:val="2"/>
        </w:numPr>
        <w:ind w:firstLine="0"/>
      </w:pPr>
      <w:r w:rsidRPr="004A2674">
        <w:t>8-10</w:t>
      </w:r>
    </w:p>
    <w:p w14:paraId="519D2ADD" w14:textId="2E607BE3" w:rsidR="004A2674" w:rsidRDefault="004A2674" w:rsidP="001A57BC">
      <w:pPr>
        <w:pStyle w:val="ListParagraph"/>
        <w:numPr>
          <w:ilvl w:val="1"/>
          <w:numId w:val="2"/>
        </w:numPr>
        <w:ind w:firstLine="0"/>
      </w:pPr>
      <w:r w:rsidRPr="004A2674">
        <w:t>&gt; 10</w:t>
      </w:r>
    </w:p>
    <w:p w14:paraId="467D85D0" w14:textId="526E5EF7" w:rsidR="002B3EF3" w:rsidRPr="001C00B4" w:rsidRDefault="002B3EF3" w:rsidP="001A57BC">
      <w:pPr>
        <w:pStyle w:val="ListParagraph"/>
        <w:numPr>
          <w:ilvl w:val="0"/>
          <w:numId w:val="2"/>
        </w:numPr>
        <w:ind w:firstLine="0"/>
        <w:rPr>
          <w:b/>
          <w:bCs/>
        </w:rPr>
      </w:pPr>
      <w:r w:rsidRPr="001C00B4">
        <w:rPr>
          <w:b/>
          <w:bCs/>
        </w:rPr>
        <w:t xml:space="preserve">Have you received any formal training or education on pharmacogenomics?                                                   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2346"/>
        <w:gridCol w:w="2491"/>
      </w:tblGrid>
      <w:tr w:rsidR="00E16BDD" w14:paraId="2C60B221" w14:textId="77777777" w:rsidTr="00EE35D7">
        <w:tc>
          <w:tcPr>
            <w:tcW w:w="2876" w:type="dxa"/>
          </w:tcPr>
          <w:p w14:paraId="101DDA49" w14:textId="4129E349" w:rsidR="00E16BDD" w:rsidRDefault="00E16BDD" w:rsidP="00017807">
            <w:pPr>
              <w:pStyle w:val="ListParagraph"/>
              <w:numPr>
                <w:ilvl w:val="0"/>
                <w:numId w:val="12"/>
              </w:numPr>
            </w:pPr>
            <w:r>
              <w:t xml:space="preserve">Yes </w:t>
            </w:r>
          </w:p>
        </w:tc>
        <w:tc>
          <w:tcPr>
            <w:tcW w:w="2877" w:type="dxa"/>
          </w:tcPr>
          <w:p w14:paraId="644BE5BA" w14:textId="273F241B" w:rsidR="00E16BDD" w:rsidRDefault="00EE35D7" w:rsidP="00017807">
            <w:pPr>
              <w:pStyle w:val="ListParagraph"/>
              <w:numPr>
                <w:ilvl w:val="0"/>
                <w:numId w:val="12"/>
              </w:numPr>
            </w:pPr>
            <w:r>
              <w:t>No</w:t>
            </w:r>
          </w:p>
        </w:tc>
        <w:tc>
          <w:tcPr>
            <w:tcW w:w="2877" w:type="dxa"/>
          </w:tcPr>
          <w:p w14:paraId="4EB90E26" w14:textId="1BDA232C" w:rsidR="00E16BDD" w:rsidRDefault="00EE35D7" w:rsidP="00017807">
            <w:pPr>
              <w:pStyle w:val="ListParagraph"/>
              <w:numPr>
                <w:ilvl w:val="0"/>
                <w:numId w:val="12"/>
              </w:numPr>
            </w:pPr>
            <w:r>
              <w:t>Maybe</w:t>
            </w:r>
          </w:p>
        </w:tc>
      </w:tr>
    </w:tbl>
    <w:p w14:paraId="6586B421" w14:textId="7A961F91" w:rsidR="00315F58" w:rsidRPr="001C00B4" w:rsidRDefault="00700CDB" w:rsidP="001A57BC">
      <w:pPr>
        <w:pStyle w:val="ListParagraph"/>
        <w:numPr>
          <w:ilvl w:val="0"/>
          <w:numId w:val="4"/>
        </w:numPr>
        <w:ind w:left="720" w:firstLine="0"/>
        <w:rPr>
          <w:b/>
          <w:bCs/>
        </w:rPr>
      </w:pPr>
      <w:r w:rsidRPr="001C00B4">
        <w:rPr>
          <w:b/>
          <w:bCs/>
        </w:rPr>
        <w:t>If yes, where the education or training happened?</w:t>
      </w:r>
    </w:p>
    <w:p w14:paraId="6C460777" w14:textId="353C83DD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Pharmacy education</w:t>
      </w:r>
    </w:p>
    <w:p w14:paraId="6D9B95A5" w14:textId="5C17672C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Scientific conferences</w:t>
      </w:r>
    </w:p>
    <w:p w14:paraId="08DDF8C6" w14:textId="15884899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Hospital seminars</w:t>
      </w:r>
    </w:p>
    <w:p w14:paraId="2855D473" w14:textId="13253CE8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Continuous medical education (CME)</w:t>
      </w:r>
    </w:p>
    <w:p w14:paraId="169E3F90" w14:textId="5ADD916A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Online courses</w:t>
      </w:r>
    </w:p>
    <w:p w14:paraId="012084DA" w14:textId="4819ABFE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t>Saudi FDA sites</w:t>
      </w:r>
    </w:p>
    <w:p w14:paraId="1BE80C56" w14:textId="0EF96857" w:rsidR="00700CDB" w:rsidRDefault="00700CDB" w:rsidP="001A57BC">
      <w:pPr>
        <w:pStyle w:val="ListParagraph"/>
        <w:numPr>
          <w:ilvl w:val="1"/>
          <w:numId w:val="4"/>
        </w:numPr>
        <w:ind w:firstLine="0"/>
      </w:pPr>
      <w:r w:rsidRPr="00700CDB">
        <w:lastRenderedPageBreak/>
        <w:t>Past research</w:t>
      </w:r>
    </w:p>
    <w:p w14:paraId="11249B30" w14:textId="192895B3" w:rsidR="00B61137" w:rsidRDefault="00B61137" w:rsidP="001A57BC">
      <w:pPr>
        <w:pStyle w:val="ListParagraph"/>
        <w:numPr>
          <w:ilvl w:val="1"/>
          <w:numId w:val="4"/>
        </w:numPr>
        <w:ind w:firstLine="0"/>
      </w:pPr>
      <w:r w:rsidRPr="00B61137">
        <w:t>NIH</w:t>
      </w:r>
    </w:p>
    <w:p w14:paraId="4503AED9" w14:textId="63978311" w:rsidR="00B61137" w:rsidRDefault="00B61137" w:rsidP="001A57BC">
      <w:pPr>
        <w:pStyle w:val="Heading2"/>
      </w:pPr>
      <w:r w:rsidRPr="00B61137">
        <w:t>Knowledge regarding pharmacogenomics</w:t>
      </w:r>
    </w:p>
    <w:p w14:paraId="468C04A8" w14:textId="207A45E1" w:rsidR="00B61137" w:rsidRPr="001C00B4" w:rsidRDefault="00B61137" w:rsidP="001A57BC">
      <w:pPr>
        <w:pStyle w:val="ListParagraph"/>
        <w:numPr>
          <w:ilvl w:val="0"/>
          <w:numId w:val="5"/>
        </w:numPr>
        <w:ind w:left="1080"/>
        <w:rPr>
          <w:b/>
          <w:bCs/>
        </w:rPr>
      </w:pPr>
      <w:r w:rsidRPr="001C00B4">
        <w:rPr>
          <w:b/>
          <w:bCs/>
        </w:rPr>
        <w:t xml:space="preserve">Are you aware of drug gene interaction in handbooks or clinical decision support?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B61137" w14:paraId="56B8527E" w14:textId="77777777" w:rsidTr="0043026C">
        <w:tc>
          <w:tcPr>
            <w:tcW w:w="2393" w:type="dxa"/>
          </w:tcPr>
          <w:p w14:paraId="1EBC7C0B" w14:textId="77777777" w:rsidR="00B61137" w:rsidRDefault="00B61137" w:rsidP="00E56BFE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3FEF7163" w14:textId="77777777" w:rsidR="00B61137" w:rsidRDefault="00B61137" w:rsidP="00E56BFE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5FDDB010" w14:textId="1D2126CC" w:rsidR="00B61137" w:rsidRDefault="00B61137" w:rsidP="00E56BFE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379407C9" w14:textId="69E9D621" w:rsidR="0043026C" w:rsidRPr="00B32EEF" w:rsidRDefault="00B32EEF" w:rsidP="00B32EEF">
      <w:pPr>
        <w:pStyle w:val="ListParagraph"/>
        <w:numPr>
          <w:ilvl w:val="0"/>
          <w:numId w:val="5"/>
        </w:numPr>
        <w:tabs>
          <w:tab w:val="left" w:pos="810"/>
          <w:tab w:val="left" w:pos="1440"/>
        </w:tabs>
        <w:ind w:left="900" w:hanging="180"/>
        <w:rPr>
          <w:b/>
          <w:bCs/>
        </w:rPr>
      </w:pPr>
      <w:r w:rsidRPr="001C00B4">
        <w:rPr>
          <w:b/>
          <w:bCs/>
        </w:rPr>
        <w:t>Genetic determinants of drug response change over person's lifetime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43026C" w14:paraId="14E49F2D" w14:textId="77777777" w:rsidTr="00FC1BA3">
        <w:tc>
          <w:tcPr>
            <w:tcW w:w="2393" w:type="dxa"/>
          </w:tcPr>
          <w:p w14:paraId="0AC67917" w14:textId="0C238057" w:rsidR="0043026C" w:rsidRDefault="0043026C" w:rsidP="00017807">
            <w:pPr>
              <w:pStyle w:val="ListParagraph"/>
              <w:numPr>
                <w:ilvl w:val="0"/>
                <w:numId w:val="13"/>
              </w:numPr>
            </w:pPr>
            <w:r>
              <w:t>True</w:t>
            </w:r>
          </w:p>
        </w:tc>
        <w:tc>
          <w:tcPr>
            <w:tcW w:w="2378" w:type="dxa"/>
          </w:tcPr>
          <w:p w14:paraId="7B201EF3" w14:textId="2E4CC162" w:rsidR="0043026C" w:rsidRDefault="0043026C" w:rsidP="00017807">
            <w:pPr>
              <w:pStyle w:val="ListParagraph"/>
              <w:numPr>
                <w:ilvl w:val="0"/>
                <w:numId w:val="13"/>
              </w:numPr>
            </w:pPr>
            <w:r>
              <w:t>False</w:t>
            </w:r>
          </w:p>
        </w:tc>
        <w:tc>
          <w:tcPr>
            <w:tcW w:w="2429" w:type="dxa"/>
          </w:tcPr>
          <w:p w14:paraId="1A5047F1" w14:textId="06FE0EB6" w:rsidR="0043026C" w:rsidRDefault="0043026C" w:rsidP="00017807">
            <w:pPr>
              <w:pStyle w:val="ListParagraph"/>
              <w:numPr>
                <w:ilvl w:val="0"/>
                <w:numId w:val="13"/>
              </w:numPr>
            </w:pPr>
            <w:proofErr w:type="gramStart"/>
            <w:r>
              <w:t>Don</w:t>
            </w:r>
            <w:r w:rsidR="00E76E13">
              <w:t>’t</w:t>
            </w:r>
            <w:proofErr w:type="gramEnd"/>
            <w:r w:rsidR="00E76E13">
              <w:t xml:space="preserve"> know</w:t>
            </w:r>
          </w:p>
        </w:tc>
      </w:tr>
    </w:tbl>
    <w:p w14:paraId="07A864EE" w14:textId="7A6CE536" w:rsidR="0043026C" w:rsidRPr="001C00B4" w:rsidRDefault="00E56BFE" w:rsidP="00F80A91">
      <w:pPr>
        <w:pStyle w:val="ListParagraph"/>
        <w:numPr>
          <w:ilvl w:val="0"/>
          <w:numId w:val="4"/>
        </w:numPr>
        <w:rPr>
          <w:b/>
          <w:bCs/>
        </w:rPr>
      </w:pPr>
      <w:r w:rsidRPr="001C00B4">
        <w:rPr>
          <w:b/>
          <w:bCs/>
        </w:rPr>
        <w:t>The package insert for warfarin includes a warning about altered metabolism in individuals who have specific genetic variants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E56BFE" w14:paraId="64DB1F18" w14:textId="77777777" w:rsidTr="00FC1BA3">
        <w:tc>
          <w:tcPr>
            <w:tcW w:w="2393" w:type="dxa"/>
          </w:tcPr>
          <w:p w14:paraId="554281CA" w14:textId="77777777" w:rsidR="00E56BFE" w:rsidRDefault="00E56BFE" w:rsidP="00017807">
            <w:pPr>
              <w:pStyle w:val="ListParagraph"/>
              <w:numPr>
                <w:ilvl w:val="0"/>
                <w:numId w:val="14"/>
              </w:numPr>
            </w:pPr>
            <w:r>
              <w:t>True</w:t>
            </w:r>
          </w:p>
        </w:tc>
        <w:tc>
          <w:tcPr>
            <w:tcW w:w="2378" w:type="dxa"/>
          </w:tcPr>
          <w:p w14:paraId="737A09B5" w14:textId="77777777" w:rsidR="00E56BFE" w:rsidRDefault="00E56BFE" w:rsidP="00017807">
            <w:pPr>
              <w:pStyle w:val="ListParagraph"/>
              <w:numPr>
                <w:ilvl w:val="0"/>
                <w:numId w:val="14"/>
              </w:numPr>
            </w:pPr>
            <w:r>
              <w:t>False</w:t>
            </w:r>
          </w:p>
        </w:tc>
        <w:tc>
          <w:tcPr>
            <w:tcW w:w="2429" w:type="dxa"/>
          </w:tcPr>
          <w:p w14:paraId="2BD3511A" w14:textId="77777777" w:rsidR="00E56BFE" w:rsidRDefault="00E56BFE" w:rsidP="00017807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3EA245F9" w14:textId="0D19910E" w:rsidR="00E56BFE" w:rsidRPr="001C00B4" w:rsidRDefault="00E56BFE" w:rsidP="00E56BFE">
      <w:pPr>
        <w:pStyle w:val="ListParagraph"/>
        <w:numPr>
          <w:ilvl w:val="0"/>
          <w:numId w:val="4"/>
        </w:numPr>
        <w:rPr>
          <w:b/>
          <w:bCs/>
        </w:rPr>
      </w:pPr>
      <w:r w:rsidRPr="001C00B4">
        <w:rPr>
          <w:b/>
          <w:bCs/>
        </w:rPr>
        <w:t>Pharmacogenetic testing is currently available for most medications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E56BFE" w14:paraId="787D27B7" w14:textId="77777777" w:rsidTr="00FC1BA3">
        <w:tc>
          <w:tcPr>
            <w:tcW w:w="2393" w:type="dxa"/>
          </w:tcPr>
          <w:p w14:paraId="09E8E629" w14:textId="77777777" w:rsidR="00E56BFE" w:rsidRDefault="00E56BFE" w:rsidP="00017807">
            <w:pPr>
              <w:pStyle w:val="ListParagraph"/>
              <w:numPr>
                <w:ilvl w:val="0"/>
                <w:numId w:val="15"/>
              </w:numPr>
            </w:pPr>
            <w:r>
              <w:t>True</w:t>
            </w:r>
          </w:p>
        </w:tc>
        <w:tc>
          <w:tcPr>
            <w:tcW w:w="2378" w:type="dxa"/>
          </w:tcPr>
          <w:p w14:paraId="46D26C5D" w14:textId="77777777" w:rsidR="00E56BFE" w:rsidRDefault="00E56BFE" w:rsidP="00017807">
            <w:pPr>
              <w:pStyle w:val="ListParagraph"/>
              <w:numPr>
                <w:ilvl w:val="0"/>
                <w:numId w:val="15"/>
              </w:numPr>
            </w:pPr>
            <w:r>
              <w:t>False</w:t>
            </w:r>
          </w:p>
        </w:tc>
        <w:tc>
          <w:tcPr>
            <w:tcW w:w="2429" w:type="dxa"/>
          </w:tcPr>
          <w:p w14:paraId="119411D7" w14:textId="77777777" w:rsidR="00E56BFE" w:rsidRDefault="00E56BFE" w:rsidP="00017807">
            <w:pPr>
              <w:pStyle w:val="ListParagraph"/>
              <w:numPr>
                <w:ilvl w:val="0"/>
                <w:numId w:val="15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28DE9031" w14:textId="607657F0" w:rsidR="00E56BFE" w:rsidRPr="001C00B4" w:rsidRDefault="00E56BFE" w:rsidP="00E56BFE">
      <w:pPr>
        <w:pStyle w:val="ListParagraph"/>
        <w:numPr>
          <w:ilvl w:val="0"/>
          <w:numId w:val="4"/>
        </w:numPr>
        <w:rPr>
          <w:b/>
          <w:bCs/>
        </w:rPr>
      </w:pPr>
      <w:r w:rsidRPr="001C00B4">
        <w:rPr>
          <w:b/>
          <w:bCs/>
        </w:rPr>
        <w:t>Pharmacogenomics has an important role in identifying drug-drug interactions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E56BFE" w14:paraId="5DA265E1" w14:textId="77777777" w:rsidTr="00FC1BA3">
        <w:tc>
          <w:tcPr>
            <w:tcW w:w="2393" w:type="dxa"/>
          </w:tcPr>
          <w:p w14:paraId="09F80969" w14:textId="77777777" w:rsidR="00E56BFE" w:rsidRDefault="00E56BFE" w:rsidP="00017807">
            <w:pPr>
              <w:pStyle w:val="ListParagraph"/>
              <w:numPr>
                <w:ilvl w:val="0"/>
                <w:numId w:val="16"/>
              </w:numPr>
            </w:pPr>
            <w:r>
              <w:t>True</w:t>
            </w:r>
          </w:p>
        </w:tc>
        <w:tc>
          <w:tcPr>
            <w:tcW w:w="2378" w:type="dxa"/>
          </w:tcPr>
          <w:p w14:paraId="0B8DC9C1" w14:textId="77777777" w:rsidR="00E56BFE" w:rsidRDefault="00E56BFE" w:rsidP="00017807">
            <w:pPr>
              <w:pStyle w:val="ListParagraph"/>
              <w:numPr>
                <w:ilvl w:val="0"/>
                <w:numId w:val="16"/>
              </w:numPr>
            </w:pPr>
            <w:r>
              <w:t>False</w:t>
            </w:r>
          </w:p>
        </w:tc>
        <w:tc>
          <w:tcPr>
            <w:tcW w:w="2429" w:type="dxa"/>
          </w:tcPr>
          <w:p w14:paraId="5981A4F6" w14:textId="77777777" w:rsidR="00E56BFE" w:rsidRDefault="00E56BFE" w:rsidP="00017807">
            <w:pPr>
              <w:pStyle w:val="ListParagraph"/>
              <w:numPr>
                <w:ilvl w:val="0"/>
                <w:numId w:val="1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37186E33" w14:textId="258E6FEA" w:rsidR="00E56BFE" w:rsidRPr="00B32EEF" w:rsidRDefault="002B16C1" w:rsidP="00E56BFE">
      <w:pPr>
        <w:pStyle w:val="ListParagraph"/>
        <w:numPr>
          <w:ilvl w:val="0"/>
          <w:numId w:val="4"/>
        </w:numPr>
        <w:rPr>
          <w:b/>
          <w:bCs/>
        </w:rPr>
      </w:pPr>
      <w:r w:rsidRPr="00B32EEF">
        <w:rPr>
          <w:b/>
          <w:bCs/>
        </w:rPr>
        <w:t xml:space="preserve">Do </w:t>
      </w:r>
      <w:r w:rsidR="00F80A91" w:rsidRPr="00B32EEF">
        <w:rPr>
          <w:b/>
          <w:bCs/>
        </w:rPr>
        <w:t>you think</w:t>
      </w:r>
      <w:r w:rsidRPr="00B32EEF">
        <w:rPr>
          <w:b/>
          <w:bCs/>
        </w:rPr>
        <w:t xml:space="preserve"> pharmacogenomics influences the patient's adherence to drugs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2B16C1" w14:paraId="0D67D6BB" w14:textId="77777777" w:rsidTr="00FC1BA3">
        <w:tc>
          <w:tcPr>
            <w:tcW w:w="2393" w:type="dxa"/>
          </w:tcPr>
          <w:p w14:paraId="33613794" w14:textId="77777777" w:rsidR="002B16C1" w:rsidRDefault="002B16C1" w:rsidP="002B16C1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339DFAF7" w14:textId="77777777" w:rsidR="002B16C1" w:rsidRDefault="002B16C1" w:rsidP="002B16C1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4EB1932C" w14:textId="4D3FA170" w:rsidR="002B16C1" w:rsidRDefault="002B16C1" w:rsidP="002B16C1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3DEC756A" w14:textId="548548DE" w:rsidR="002B16C1" w:rsidRDefault="008555E2" w:rsidP="00D1083A">
      <w:pPr>
        <w:pStyle w:val="Heading2"/>
      </w:pPr>
      <w:r w:rsidRPr="008555E2">
        <w:t>Perception about Pharmacogenomics</w:t>
      </w:r>
    </w:p>
    <w:p w14:paraId="18495E2B" w14:textId="7933B90B" w:rsidR="008555E2" w:rsidRPr="00B32EEF" w:rsidRDefault="008555E2" w:rsidP="008555E2">
      <w:pPr>
        <w:pStyle w:val="ListParagraph"/>
        <w:numPr>
          <w:ilvl w:val="1"/>
          <w:numId w:val="8"/>
        </w:numPr>
        <w:rPr>
          <w:b/>
          <w:bCs/>
        </w:rPr>
      </w:pPr>
      <w:r w:rsidRPr="00B32EEF">
        <w:rPr>
          <w:b/>
          <w:bCs/>
        </w:rPr>
        <w:t>Pharmacogenomics is relevant to my pharmacy practice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8555E2" w14:paraId="482C1014" w14:textId="77777777" w:rsidTr="00FC1BA3">
        <w:tc>
          <w:tcPr>
            <w:tcW w:w="2393" w:type="dxa"/>
          </w:tcPr>
          <w:p w14:paraId="442BFF4B" w14:textId="668079CB" w:rsidR="008555E2" w:rsidRDefault="008555E2" w:rsidP="008555E2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66EDADCB" w14:textId="285F6793" w:rsidR="008555E2" w:rsidRDefault="008555E2" w:rsidP="008555E2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473144E0" w14:textId="78D1AE3A" w:rsidR="008555E2" w:rsidRDefault="008555E2" w:rsidP="008555E2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504EDAAC" w14:textId="69C5F86B" w:rsidR="008555E2" w:rsidRPr="00B32EEF" w:rsidRDefault="00A45F23" w:rsidP="008555E2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 xml:space="preserve">Pharmacist should be required to have some knowledge of pharmacogenomics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45F23" w14:paraId="17A70073" w14:textId="77777777" w:rsidTr="00FC1BA3">
        <w:tc>
          <w:tcPr>
            <w:tcW w:w="2393" w:type="dxa"/>
          </w:tcPr>
          <w:p w14:paraId="29955DBD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6239EA7C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62E5742E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6AD80379" w14:textId="4F283129" w:rsidR="00A45F23" w:rsidRPr="00B32EEF" w:rsidRDefault="00A45F23" w:rsidP="00A45F23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>Pharmacogenetic testing should be applied into my pharmacy practice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45F23" w14:paraId="6B27DD3E" w14:textId="77777777" w:rsidTr="00FC1BA3">
        <w:tc>
          <w:tcPr>
            <w:tcW w:w="2393" w:type="dxa"/>
          </w:tcPr>
          <w:p w14:paraId="23ACE669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3B101D77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74473778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53F2C643" w14:textId="03DE899A" w:rsidR="00A45F23" w:rsidRPr="00B32EEF" w:rsidRDefault="00A45F23" w:rsidP="00A45F23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>Pharmacists should be asked by healthcare professionals for recommendations on appropriate use of pharmacogenetic testing.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45F23" w14:paraId="570F7012" w14:textId="77777777" w:rsidTr="00FC1BA3">
        <w:tc>
          <w:tcPr>
            <w:tcW w:w="2393" w:type="dxa"/>
          </w:tcPr>
          <w:p w14:paraId="45E8C67E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0E13B4A1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25054AB3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0B519AE3" w14:textId="2064D5FC" w:rsidR="00A45F23" w:rsidRPr="00B32EEF" w:rsidRDefault="00A45F23" w:rsidP="00A45F23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>I should be able to provide information on appropriate use of pharmacogenetic testing.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45F23" w14:paraId="09D6EC8A" w14:textId="77777777" w:rsidTr="00FC1BA3">
        <w:tc>
          <w:tcPr>
            <w:tcW w:w="2393" w:type="dxa"/>
          </w:tcPr>
          <w:p w14:paraId="11710A40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38A30707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61515FD9" w14:textId="77777777" w:rsidR="00A45F23" w:rsidRDefault="00A45F23" w:rsidP="00A45F2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5771DC84" w14:textId="20EB7699" w:rsidR="00A45F23" w:rsidRPr="00B32EEF" w:rsidRDefault="00D83E47" w:rsidP="00D83E47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 xml:space="preserve">Pharmacogenomics will improve our ability to </w:t>
      </w:r>
      <w:proofErr w:type="gramStart"/>
      <w:r w:rsidRPr="00B32EEF">
        <w:rPr>
          <w:b/>
          <w:bCs/>
        </w:rPr>
        <w:t>more effectively control drug therapy expenditures</w:t>
      </w:r>
      <w:proofErr w:type="gramEnd"/>
      <w:r w:rsidRPr="00B32EEF">
        <w:rPr>
          <w:b/>
          <w:bCs/>
        </w:rPr>
        <w:t>.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D83E47" w14:paraId="144993A9" w14:textId="77777777" w:rsidTr="00FC1BA3">
        <w:tc>
          <w:tcPr>
            <w:tcW w:w="2393" w:type="dxa"/>
          </w:tcPr>
          <w:p w14:paraId="3B968044" w14:textId="77777777" w:rsidR="00D83E47" w:rsidRDefault="00D83E47" w:rsidP="00D83E47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17C376EA" w14:textId="77777777" w:rsidR="00D83E47" w:rsidRDefault="00D83E47" w:rsidP="00D83E47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40B5AA0D" w14:textId="77777777" w:rsidR="00D83E47" w:rsidRDefault="00D83E47" w:rsidP="00D83E47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04318848" w14:textId="5B3075F4" w:rsidR="00D83E47" w:rsidRPr="00B32EEF" w:rsidRDefault="00D83E47" w:rsidP="00D83E47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 xml:space="preserve">What are your expectations from </w:t>
      </w:r>
      <w:proofErr w:type="spellStart"/>
      <w:r w:rsidRPr="00B32EEF">
        <w:rPr>
          <w:b/>
          <w:bCs/>
        </w:rPr>
        <w:t>pharamacogenetic</w:t>
      </w:r>
      <w:proofErr w:type="spellEnd"/>
      <w:r w:rsidRPr="00B32EEF">
        <w:rPr>
          <w:b/>
          <w:bCs/>
        </w:rPr>
        <w:t xml:space="preserve"> testing in preventing wrong drug/dose?</w:t>
      </w:r>
    </w:p>
    <w:tbl>
      <w:tblPr>
        <w:tblStyle w:val="TableGrid"/>
        <w:tblW w:w="8100" w:type="dxa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8"/>
        <w:gridCol w:w="1857"/>
        <w:gridCol w:w="1850"/>
        <w:gridCol w:w="2535"/>
      </w:tblGrid>
      <w:tr w:rsidR="00180001" w:rsidRPr="00B73DC4" w14:paraId="7A32A53B" w14:textId="77777777" w:rsidTr="00B73DC4">
        <w:tc>
          <w:tcPr>
            <w:tcW w:w="1858" w:type="dxa"/>
          </w:tcPr>
          <w:p w14:paraId="52047748" w14:textId="364D1826" w:rsidR="00D83E47" w:rsidRPr="00B73DC4" w:rsidRDefault="00180001" w:rsidP="00017807">
            <w:pPr>
              <w:pStyle w:val="ListParagraph"/>
              <w:numPr>
                <w:ilvl w:val="0"/>
                <w:numId w:val="17"/>
              </w:numPr>
            </w:pPr>
            <w:r w:rsidRPr="00B73DC4">
              <w:t>Very high</w:t>
            </w:r>
          </w:p>
        </w:tc>
        <w:tc>
          <w:tcPr>
            <w:tcW w:w="1857" w:type="dxa"/>
          </w:tcPr>
          <w:p w14:paraId="1060D5A2" w14:textId="3B7E9970" w:rsidR="00D83E47" w:rsidRPr="00B73DC4" w:rsidRDefault="00180001" w:rsidP="00017807">
            <w:pPr>
              <w:pStyle w:val="ListParagraph"/>
              <w:numPr>
                <w:ilvl w:val="0"/>
                <w:numId w:val="17"/>
              </w:numPr>
            </w:pPr>
            <w:r w:rsidRPr="00B73DC4">
              <w:t>High</w:t>
            </w:r>
          </w:p>
        </w:tc>
        <w:tc>
          <w:tcPr>
            <w:tcW w:w="1850" w:type="dxa"/>
          </w:tcPr>
          <w:p w14:paraId="6DF05E79" w14:textId="5A339DBC" w:rsidR="00D83E47" w:rsidRPr="00B73DC4" w:rsidRDefault="00180001" w:rsidP="00017807">
            <w:pPr>
              <w:pStyle w:val="ListParagraph"/>
              <w:numPr>
                <w:ilvl w:val="0"/>
                <w:numId w:val="17"/>
              </w:numPr>
            </w:pPr>
            <w:r w:rsidRPr="00B73DC4">
              <w:t>Low</w:t>
            </w:r>
          </w:p>
        </w:tc>
        <w:tc>
          <w:tcPr>
            <w:tcW w:w="2535" w:type="dxa"/>
          </w:tcPr>
          <w:p w14:paraId="396531C2" w14:textId="62981B58" w:rsidR="00D83E47" w:rsidRPr="00B73DC4" w:rsidRDefault="00180001" w:rsidP="00017807">
            <w:pPr>
              <w:pStyle w:val="ListParagraph"/>
              <w:numPr>
                <w:ilvl w:val="0"/>
                <w:numId w:val="17"/>
              </w:numPr>
            </w:pPr>
            <w:r w:rsidRPr="00B73DC4">
              <w:t>No expectation</w:t>
            </w:r>
          </w:p>
        </w:tc>
      </w:tr>
    </w:tbl>
    <w:p w14:paraId="6D29FECF" w14:textId="129C37CD" w:rsidR="00D83E47" w:rsidRPr="00B32EEF" w:rsidRDefault="00180001" w:rsidP="00180001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 xml:space="preserve">Do you expect that this will reduce the side effects associated with drugs?                                                      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180001" w14:paraId="4DA0EB11" w14:textId="77777777" w:rsidTr="00FC1BA3">
        <w:tc>
          <w:tcPr>
            <w:tcW w:w="2393" w:type="dxa"/>
          </w:tcPr>
          <w:p w14:paraId="23600158" w14:textId="77777777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352058A6" w14:textId="77777777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34F59D51" w14:textId="77777777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0E1564B4" w14:textId="593FD2EB" w:rsidR="00180001" w:rsidRPr="00B32EEF" w:rsidRDefault="00180001" w:rsidP="00180001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>Do you feel worried that these tests could reveal that the patient has also risk factors for another disease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180001" w14:paraId="4E6B53FA" w14:textId="77777777" w:rsidTr="00FC1BA3">
        <w:tc>
          <w:tcPr>
            <w:tcW w:w="2393" w:type="dxa"/>
          </w:tcPr>
          <w:p w14:paraId="44D6BDCE" w14:textId="77777777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7D3C58AE" w14:textId="77777777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0F230B0B" w14:textId="3520FABB" w:rsidR="00180001" w:rsidRDefault="00180001" w:rsidP="00180001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008B6CD3" w14:textId="6652DB52" w:rsidR="00180001" w:rsidRDefault="00FB1630" w:rsidP="00D1083A">
      <w:pPr>
        <w:pStyle w:val="Heading2"/>
      </w:pPr>
      <w:r w:rsidRPr="00FB1630">
        <w:t>Application of Pharmacogenomics in Practice</w:t>
      </w:r>
    </w:p>
    <w:p w14:paraId="13B4D4E0" w14:textId="0CE46855" w:rsidR="00FB1630" w:rsidRPr="00B32EEF" w:rsidRDefault="00FB1630" w:rsidP="00FB1630">
      <w:pPr>
        <w:pStyle w:val="ListParagraph"/>
        <w:numPr>
          <w:ilvl w:val="0"/>
          <w:numId w:val="9"/>
        </w:numPr>
        <w:rPr>
          <w:b/>
          <w:bCs/>
        </w:rPr>
      </w:pPr>
      <w:r w:rsidRPr="00B32EEF">
        <w:rPr>
          <w:b/>
          <w:bCs/>
        </w:rPr>
        <w:t>I can identify drugs that need pharmacogenetic testing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B1630" w14:paraId="4D16807A" w14:textId="77777777" w:rsidTr="00FC1BA3">
        <w:tc>
          <w:tcPr>
            <w:tcW w:w="2393" w:type="dxa"/>
          </w:tcPr>
          <w:p w14:paraId="741CE8C2" w14:textId="77777777" w:rsidR="00FB1630" w:rsidRDefault="00FB1630" w:rsidP="00FB1630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141A481A" w14:textId="77777777" w:rsidR="00FB1630" w:rsidRDefault="00FB1630" w:rsidP="00FB1630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4F4CB708" w14:textId="77777777" w:rsidR="00FB1630" w:rsidRDefault="00FB1630" w:rsidP="00FB1630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3183306A" w14:textId="342DB62F" w:rsidR="00FB1630" w:rsidRPr="00B32EEF" w:rsidRDefault="00F347E3" w:rsidP="00FB1630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I can identify reliable sources of information regarding pharmacogenetics for healthcare professionals and patients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347E3" w14:paraId="71351464" w14:textId="77777777" w:rsidTr="00FC1BA3">
        <w:tc>
          <w:tcPr>
            <w:tcW w:w="2393" w:type="dxa"/>
          </w:tcPr>
          <w:p w14:paraId="7E97FB4A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27903587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626253C8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58B307DB" w14:textId="70A65731" w:rsidR="00F347E3" w:rsidRPr="00B32EEF" w:rsidRDefault="00F347E3" w:rsidP="00F347E3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 xml:space="preserve">I can readily determine the available pharmacogenetic tests within our healthcare system. 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347E3" w14:paraId="39D16197" w14:textId="77777777" w:rsidTr="00FC1BA3">
        <w:tc>
          <w:tcPr>
            <w:tcW w:w="2393" w:type="dxa"/>
          </w:tcPr>
          <w:p w14:paraId="5670227C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26E7CA9C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25549B2A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386BE49E" w14:textId="1CDA3E43" w:rsidR="00F347E3" w:rsidRPr="00B32EEF" w:rsidRDefault="00F347E3" w:rsidP="00F347E3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I can accurately apply the results of a pharmacogenetic test to drug therapy selection, dosing, or monitoring.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347E3" w14:paraId="632C8899" w14:textId="77777777" w:rsidTr="00FC1BA3">
        <w:tc>
          <w:tcPr>
            <w:tcW w:w="2393" w:type="dxa"/>
          </w:tcPr>
          <w:p w14:paraId="7C9F98C1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 xml:space="preserve">Agree </w:t>
            </w:r>
          </w:p>
        </w:tc>
        <w:tc>
          <w:tcPr>
            <w:tcW w:w="2378" w:type="dxa"/>
          </w:tcPr>
          <w:p w14:paraId="11B40D9E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Neutral</w:t>
            </w:r>
          </w:p>
        </w:tc>
        <w:tc>
          <w:tcPr>
            <w:tcW w:w="2429" w:type="dxa"/>
          </w:tcPr>
          <w:p w14:paraId="437B1049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Disagree</w:t>
            </w:r>
          </w:p>
        </w:tc>
      </w:tr>
    </w:tbl>
    <w:p w14:paraId="7B934888" w14:textId="2EDE86DA" w:rsidR="00F347E3" w:rsidRPr="00B32EEF" w:rsidRDefault="00F347E3" w:rsidP="00F347E3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The pharmacogenetic test required for applying among patients is available in your healthcare institution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347E3" w14:paraId="5A221672" w14:textId="77777777" w:rsidTr="00FC1BA3">
        <w:tc>
          <w:tcPr>
            <w:tcW w:w="2393" w:type="dxa"/>
          </w:tcPr>
          <w:p w14:paraId="572CD1B9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6D767E9F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75E4807C" w14:textId="3130B874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29E832C6" w14:textId="61180C0A" w:rsidR="00F347E3" w:rsidRPr="00B32EEF" w:rsidRDefault="00F347E3" w:rsidP="00F347E3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Did you order pharmacogenetic test adoption recently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F347E3" w14:paraId="43970977" w14:textId="77777777" w:rsidTr="00FC1BA3">
        <w:tc>
          <w:tcPr>
            <w:tcW w:w="2393" w:type="dxa"/>
          </w:tcPr>
          <w:p w14:paraId="7C15FA38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722D26E2" w14:textId="77777777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4939A5B6" w14:textId="65240069" w:rsidR="00F347E3" w:rsidRDefault="00F347E3" w:rsidP="00F347E3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7672D3E4" w14:textId="02E69960" w:rsidR="003D7A87" w:rsidRPr="00086748" w:rsidRDefault="003D7A87" w:rsidP="00086748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If yes, When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3D7A87" w14:paraId="2B6D5F2B" w14:textId="77777777" w:rsidTr="00FC1BA3">
        <w:tc>
          <w:tcPr>
            <w:tcW w:w="2393" w:type="dxa"/>
          </w:tcPr>
          <w:p w14:paraId="2E37BA34" w14:textId="138A92BA" w:rsidR="003D7A87" w:rsidRDefault="003D7A87" w:rsidP="003D7A87">
            <w:pPr>
              <w:pStyle w:val="ListParagraph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>&gt;</w:t>
            </w:r>
            <w:r>
              <w:t xml:space="preserve">  6months</w:t>
            </w:r>
          </w:p>
        </w:tc>
        <w:tc>
          <w:tcPr>
            <w:tcW w:w="2378" w:type="dxa"/>
          </w:tcPr>
          <w:p w14:paraId="2AEF37C8" w14:textId="24B11686" w:rsidR="003D7A87" w:rsidRDefault="003D7A87" w:rsidP="003D7A87">
            <w:pPr>
              <w:pStyle w:val="ListParagraph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 xml:space="preserve">&lt; </w:t>
            </w:r>
            <w:r>
              <w:t xml:space="preserve"> 6months</w:t>
            </w:r>
          </w:p>
        </w:tc>
        <w:tc>
          <w:tcPr>
            <w:tcW w:w="2429" w:type="dxa"/>
          </w:tcPr>
          <w:p w14:paraId="363BB3CC" w14:textId="03CEFC3D" w:rsidR="003D7A87" w:rsidRDefault="00E73B4D" w:rsidP="003D7A87">
            <w:pPr>
              <w:pStyle w:val="ListParagraph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 xml:space="preserve">&lt; </w:t>
            </w:r>
            <w:r>
              <w:t xml:space="preserve"> 1 year</w:t>
            </w:r>
          </w:p>
        </w:tc>
      </w:tr>
    </w:tbl>
    <w:p w14:paraId="2E5D60E0" w14:textId="65A91F56" w:rsidR="00F347E3" w:rsidRPr="00B32EEF" w:rsidRDefault="00E73B4D" w:rsidP="00E73B4D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>If no, what is the reasons that you did not apply it to your practice? (you can select more than one option)</w:t>
      </w:r>
    </w:p>
    <w:p w14:paraId="242406D4" w14:textId="677F5FAF" w:rsidR="00BF66C5" w:rsidRDefault="00BF66C5" w:rsidP="00BF66C5">
      <w:pPr>
        <w:pStyle w:val="ListParagraph"/>
        <w:numPr>
          <w:ilvl w:val="1"/>
          <w:numId w:val="10"/>
        </w:numPr>
      </w:pPr>
      <w:r w:rsidRPr="00BF66C5">
        <w:t>Not requested</w:t>
      </w:r>
    </w:p>
    <w:p w14:paraId="1C86A34E" w14:textId="770D54A6" w:rsidR="00BF66C5" w:rsidRDefault="00BF66C5" w:rsidP="00BF66C5">
      <w:pPr>
        <w:pStyle w:val="ListParagraph"/>
        <w:numPr>
          <w:ilvl w:val="1"/>
          <w:numId w:val="10"/>
        </w:numPr>
      </w:pPr>
      <w:r w:rsidRPr="00BF66C5">
        <w:t>Time constraints</w:t>
      </w:r>
    </w:p>
    <w:p w14:paraId="55754ACE" w14:textId="405B1B44" w:rsidR="00BF66C5" w:rsidRDefault="00BF66C5" w:rsidP="00BF66C5">
      <w:pPr>
        <w:pStyle w:val="ListParagraph"/>
        <w:numPr>
          <w:ilvl w:val="1"/>
          <w:numId w:val="10"/>
        </w:numPr>
      </w:pPr>
      <w:r w:rsidRPr="00BF66C5">
        <w:t>Test is not available</w:t>
      </w:r>
    </w:p>
    <w:p w14:paraId="0231D473" w14:textId="4466DC88" w:rsidR="00BF66C5" w:rsidRDefault="00BF66C5" w:rsidP="00BF66C5">
      <w:pPr>
        <w:pStyle w:val="ListParagraph"/>
        <w:numPr>
          <w:ilvl w:val="1"/>
          <w:numId w:val="10"/>
        </w:numPr>
      </w:pPr>
      <w:proofErr w:type="gramStart"/>
      <w:r w:rsidRPr="00BF66C5">
        <w:t>Don't</w:t>
      </w:r>
      <w:proofErr w:type="gramEnd"/>
      <w:r w:rsidRPr="00BF66C5">
        <w:t xml:space="preserve"> know what test needed</w:t>
      </w:r>
    </w:p>
    <w:p w14:paraId="0F0B583D" w14:textId="090199E6" w:rsidR="00E73B4D" w:rsidRPr="00B32EEF" w:rsidRDefault="00A97560" w:rsidP="00F71A35">
      <w:pPr>
        <w:pStyle w:val="ListParagraph"/>
        <w:numPr>
          <w:ilvl w:val="0"/>
          <w:numId w:val="10"/>
        </w:numPr>
        <w:rPr>
          <w:b/>
          <w:bCs/>
        </w:rPr>
      </w:pPr>
      <w:r w:rsidRPr="00B32EEF">
        <w:rPr>
          <w:b/>
          <w:bCs/>
        </w:rPr>
        <w:t xml:space="preserve">Does the hospital management know the importance of pharmacogenomics? 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97560" w14:paraId="395F7BAE" w14:textId="77777777" w:rsidTr="00FC1BA3">
        <w:tc>
          <w:tcPr>
            <w:tcW w:w="2393" w:type="dxa"/>
          </w:tcPr>
          <w:p w14:paraId="34BCEC25" w14:textId="77777777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4EBC1571" w14:textId="77777777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208F6D44" w14:textId="299C1A92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1D79B205" w14:textId="1A74D1DF" w:rsidR="00A97560" w:rsidRPr="00B32EEF" w:rsidRDefault="00A97560" w:rsidP="00A97560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 xml:space="preserve">If yes, do they have enough resources </w:t>
      </w:r>
      <w:r w:rsidR="001A57BC" w:rsidRPr="00B32EEF">
        <w:rPr>
          <w:b/>
          <w:bCs/>
        </w:rPr>
        <w:t>required for</w:t>
      </w:r>
      <w:r w:rsidRPr="00B32EEF">
        <w:rPr>
          <w:b/>
          <w:bCs/>
        </w:rPr>
        <w:t xml:space="preserve"> such practice?  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97560" w14:paraId="1956228F" w14:textId="77777777" w:rsidTr="00FC1BA3">
        <w:tc>
          <w:tcPr>
            <w:tcW w:w="2393" w:type="dxa"/>
          </w:tcPr>
          <w:p w14:paraId="0F7D314B" w14:textId="77777777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50D8CB22" w14:textId="77777777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27F5BCBB" w14:textId="77777777" w:rsidR="00A97560" w:rsidRDefault="00A97560" w:rsidP="00A97560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0D8884B3" w14:textId="62D2A34A" w:rsidR="00A97560" w:rsidRPr="00B32EEF" w:rsidRDefault="00B90BB3" w:rsidP="00B90BB3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>Is there any standardization of pharmacogenomic practice done by ministry of health or Saudi FDA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B90BB3" w14:paraId="2AB58EED" w14:textId="77777777" w:rsidTr="00FC1BA3">
        <w:tc>
          <w:tcPr>
            <w:tcW w:w="2393" w:type="dxa"/>
          </w:tcPr>
          <w:p w14:paraId="3BFC3EC9" w14:textId="77777777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5701878D" w14:textId="77777777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70BA0097" w14:textId="77777777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45CF47A4" w14:textId="26F0ABE7" w:rsidR="00B90BB3" w:rsidRPr="00B32EEF" w:rsidRDefault="00B90BB3" w:rsidP="00B90BB3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>Does the ministry of health promote the practice of pharmacogenomics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B90BB3" w14:paraId="5AA1510A" w14:textId="77777777" w:rsidTr="00FC1BA3">
        <w:tc>
          <w:tcPr>
            <w:tcW w:w="2393" w:type="dxa"/>
          </w:tcPr>
          <w:p w14:paraId="5DA3EB1F" w14:textId="77777777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747FE7EA" w14:textId="77777777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69F0EC2C" w14:textId="48FE76E5" w:rsidR="00B90BB3" w:rsidRDefault="00B90BB3" w:rsidP="00B90BB3">
            <w:pPr>
              <w:pStyle w:val="ListParagraph"/>
              <w:numPr>
                <w:ilvl w:val="0"/>
                <w:numId w:val="6"/>
              </w:numPr>
            </w:pPr>
            <w:r>
              <w:t>Maybe</w:t>
            </w:r>
          </w:p>
        </w:tc>
      </w:tr>
    </w:tbl>
    <w:p w14:paraId="79FF903C" w14:textId="48DA8F3E" w:rsidR="00B90BB3" w:rsidRPr="00B32EEF" w:rsidRDefault="00AC49D2" w:rsidP="00AC49D2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 xml:space="preserve">Does the Saudi FDA </w:t>
      </w:r>
      <w:r w:rsidR="001A57BC" w:rsidRPr="00B32EEF">
        <w:rPr>
          <w:b/>
          <w:bCs/>
        </w:rPr>
        <w:t>promote</w:t>
      </w:r>
      <w:r w:rsidRPr="00B32EEF">
        <w:rPr>
          <w:b/>
          <w:bCs/>
        </w:rPr>
        <w:t xml:space="preserve"> the practice of pharmacogenomics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C49D2" w14:paraId="327AE99D" w14:textId="77777777" w:rsidTr="00FC1BA3">
        <w:tc>
          <w:tcPr>
            <w:tcW w:w="2393" w:type="dxa"/>
          </w:tcPr>
          <w:p w14:paraId="1204E945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6175A4FA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7946F6E7" w14:textId="4BC593D0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7E7506A2" w14:textId="14636E43" w:rsidR="00AC49D2" w:rsidRPr="00B32EEF" w:rsidRDefault="00AC49D2" w:rsidP="00AC49D2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>Is there enough research being done in Saudi for this field?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C49D2" w14:paraId="0784CAFA" w14:textId="77777777" w:rsidTr="00FC1BA3">
        <w:tc>
          <w:tcPr>
            <w:tcW w:w="2393" w:type="dxa"/>
          </w:tcPr>
          <w:p w14:paraId="59415344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3A2442B4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1C1FB58E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4589A9ED" w14:textId="77B7D232" w:rsidR="00AC49D2" w:rsidRPr="00B32EEF" w:rsidRDefault="00AC49D2" w:rsidP="00AC49D2">
      <w:pPr>
        <w:pStyle w:val="ListParagraph"/>
        <w:numPr>
          <w:ilvl w:val="0"/>
          <w:numId w:val="11"/>
        </w:numPr>
        <w:rPr>
          <w:b/>
          <w:bCs/>
        </w:rPr>
      </w:pPr>
      <w:r w:rsidRPr="00B32EEF">
        <w:rPr>
          <w:b/>
          <w:bCs/>
        </w:rPr>
        <w:t xml:space="preserve">Have you conducted or been any part of such research? 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3"/>
        <w:gridCol w:w="2378"/>
        <w:gridCol w:w="2429"/>
      </w:tblGrid>
      <w:tr w:rsidR="00AC49D2" w14:paraId="3EC8E9CF" w14:textId="77777777" w:rsidTr="00FC1BA3">
        <w:tc>
          <w:tcPr>
            <w:tcW w:w="2393" w:type="dxa"/>
          </w:tcPr>
          <w:p w14:paraId="5CA5CF47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 xml:space="preserve">Yes </w:t>
            </w:r>
          </w:p>
        </w:tc>
        <w:tc>
          <w:tcPr>
            <w:tcW w:w="2378" w:type="dxa"/>
          </w:tcPr>
          <w:p w14:paraId="600DBD25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</w:tc>
        <w:tc>
          <w:tcPr>
            <w:tcW w:w="2429" w:type="dxa"/>
          </w:tcPr>
          <w:p w14:paraId="0A1E12EE" w14:textId="77777777" w:rsidR="00AC49D2" w:rsidRDefault="00AC49D2" w:rsidP="00AC49D2">
            <w:pPr>
              <w:pStyle w:val="ListParagraph"/>
              <w:numPr>
                <w:ilvl w:val="0"/>
                <w:numId w:val="6"/>
              </w:numPr>
            </w:pPr>
            <w:proofErr w:type="gramStart"/>
            <w:r>
              <w:t>Don’t</w:t>
            </w:r>
            <w:proofErr w:type="gramEnd"/>
            <w:r>
              <w:t xml:space="preserve"> know</w:t>
            </w:r>
          </w:p>
        </w:tc>
      </w:tr>
    </w:tbl>
    <w:p w14:paraId="6207D2EE" w14:textId="77777777" w:rsidR="00AC49D2" w:rsidRDefault="00AC49D2" w:rsidP="00AC49D2">
      <w:pPr>
        <w:pStyle w:val="ListParagraph"/>
        <w:ind w:left="1080"/>
      </w:pPr>
    </w:p>
    <w:sectPr w:rsidR="00AC49D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-Book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B5D93"/>
    <w:multiLevelType w:val="hybridMultilevel"/>
    <w:tmpl w:val="6892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3745"/>
    <w:multiLevelType w:val="hybridMultilevel"/>
    <w:tmpl w:val="08A268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8A2EBA"/>
    <w:multiLevelType w:val="hybridMultilevel"/>
    <w:tmpl w:val="BBECFB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76543C"/>
    <w:multiLevelType w:val="hybridMultilevel"/>
    <w:tmpl w:val="92FA0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6A4470"/>
    <w:multiLevelType w:val="hybridMultilevel"/>
    <w:tmpl w:val="7B6451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1526C8"/>
    <w:multiLevelType w:val="hybridMultilevel"/>
    <w:tmpl w:val="88082E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1928AE"/>
    <w:multiLevelType w:val="hybridMultilevel"/>
    <w:tmpl w:val="A2B451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CC5E4D"/>
    <w:multiLevelType w:val="hybridMultilevel"/>
    <w:tmpl w:val="745456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252C93"/>
    <w:multiLevelType w:val="hybridMultilevel"/>
    <w:tmpl w:val="9EB4ED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0774E4"/>
    <w:multiLevelType w:val="hybridMultilevel"/>
    <w:tmpl w:val="9A16E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63A5D"/>
    <w:multiLevelType w:val="hybridMultilevel"/>
    <w:tmpl w:val="8C82C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042C8"/>
    <w:multiLevelType w:val="hybridMultilevel"/>
    <w:tmpl w:val="5890FB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B369EE"/>
    <w:multiLevelType w:val="hybridMultilevel"/>
    <w:tmpl w:val="0066B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F07CAA"/>
    <w:multiLevelType w:val="hybridMultilevel"/>
    <w:tmpl w:val="A6DCB6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FF660E"/>
    <w:multiLevelType w:val="hybridMultilevel"/>
    <w:tmpl w:val="5A4C7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2B43BC3"/>
    <w:multiLevelType w:val="hybridMultilevel"/>
    <w:tmpl w:val="D5BAE1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4A388F"/>
    <w:multiLevelType w:val="hybridMultilevel"/>
    <w:tmpl w:val="5B4A7A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7"/>
  </w:num>
  <w:num w:numId="5">
    <w:abstractNumId w:val="0"/>
  </w:num>
  <w:num w:numId="6">
    <w:abstractNumId w:val="1"/>
  </w:num>
  <w:num w:numId="7">
    <w:abstractNumId w:val="4"/>
  </w:num>
  <w:num w:numId="8">
    <w:abstractNumId w:val="14"/>
  </w:num>
  <w:num w:numId="9">
    <w:abstractNumId w:val="5"/>
  </w:num>
  <w:num w:numId="10">
    <w:abstractNumId w:val="16"/>
  </w:num>
  <w:num w:numId="11">
    <w:abstractNumId w:val="12"/>
  </w:num>
  <w:num w:numId="12">
    <w:abstractNumId w:val="11"/>
  </w:num>
  <w:num w:numId="13">
    <w:abstractNumId w:val="13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MzE2srQwNDIyNzFT0lEKTi0uzszPAykwrAUA704bpywAAAA="/>
  </w:docVars>
  <w:rsids>
    <w:rsidRoot w:val="00EF712D"/>
    <w:rsid w:val="00017807"/>
    <w:rsid w:val="00086748"/>
    <w:rsid w:val="00180001"/>
    <w:rsid w:val="001A57BC"/>
    <w:rsid w:val="001C00B4"/>
    <w:rsid w:val="002B16C1"/>
    <w:rsid w:val="002B3EF3"/>
    <w:rsid w:val="00315F58"/>
    <w:rsid w:val="00334615"/>
    <w:rsid w:val="003A3411"/>
    <w:rsid w:val="003C2287"/>
    <w:rsid w:val="003D7A87"/>
    <w:rsid w:val="0043026C"/>
    <w:rsid w:val="004A2674"/>
    <w:rsid w:val="00526B83"/>
    <w:rsid w:val="0060768D"/>
    <w:rsid w:val="006332FD"/>
    <w:rsid w:val="00682755"/>
    <w:rsid w:val="00700CDB"/>
    <w:rsid w:val="00787B51"/>
    <w:rsid w:val="008555E2"/>
    <w:rsid w:val="0090535F"/>
    <w:rsid w:val="00A45F23"/>
    <w:rsid w:val="00A97560"/>
    <w:rsid w:val="00AC49D2"/>
    <w:rsid w:val="00B32EEF"/>
    <w:rsid w:val="00B61137"/>
    <w:rsid w:val="00B73DC4"/>
    <w:rsid w:val="00B90BB3"/>
    <w:rsid w:val="00BA0657"/>
    <w:rsid w:val="00BF66C5"/>
    <w:rsid w:val="00C122F0"/>
    <w:rsid w:val="00C63524"/>
    <w:rsid w:val="00CA0A6C"/>
    <w:rsid w:val="00D1083A"/>
    <w:rsid w:val="00D83E47"/>
    <w:rsid w:val="00DA0EC4"/>
    <w:rsid w:val="00E16BDD"/>
    <w:rsid w:val="00E27320"/>
    <w:rsid w:val="00E56BFE"/>
    <w:rsid w:val="00E73B4D"/>
    <w:rsid w:val="00E76E13"/>
    <w:rsid w:val="00EE35D7"/>
    <w:rsid w:val="00EF712D"/>
    <w:rsid w:val="00F347E3"/>
    <w:rsid w:val="00F71A35"/>
    <w:rsid w:val="00F80A91"/>
    <w:rsid w:val="00FB1630"/>
    <w:rsid w:val="00FD2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BF0AC"/>
  <w15:chartTrackingRefBased/>
  <w15:docId w15:val="{21136A6C-880D-492F-9250-2FE1A1D31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9D2"/>
  </w:style>
  <w:style w:type="paragraph" w:styleId="Heading1">
    <w:name w:val="heading 1"/>
    <w:basedOn w:val="Normal"/>
    <w:next w:val="Normal"/>
    <w:link w:val="Heading1Char"/>
    <w:uiPriority w:val="9"/>
    <w:qFormat/>
    <w:rsid w:val="00E273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08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712D"/>
    <w:pPr>
      <w:ind w:left="720"/>
      <w:contextualSpacing/>
    </w:pPr>
  </w:style>
  <w:style w:type="table" w:styleId="TableGrid">
    <w:name w:val="Table Grid"/>
    <w:basedOn w:val="TableNormal"/>
    <w:uiPriority w:val="39"/>
    <w:rsid w:val="00E16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108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273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320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E2732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salqahtane@nu.edu.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A1FF1B0-B2A8-4B5E-AA46-8E408FA8B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lgahtani</dc:creator>
  <cp:keywords/>
  <dc:description/>
  <cp:lastModifiedBy>Mel Phimester</cp:lastModifiedBy>
  <cp:revision>2</cp:revision>
  <cp:lastPrinted>2020-08-02T07:32:00Z</cp:lastPrinted>
  <dcterms:created xsi:type="dcterms:W3CDTF">2020-08-06T05:12:00Z</dcterms:created>
  <dcterms:modified xsi:type="dcterms:W3CDTF">2020-08-06T05:12:00Z</dcterms:modified>
</cp:coreProperties>
</file>